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Electronics Engineer Internship</w:t>
      </w:r>
    </w:p>
    <w:p>
      <w:pPr>
        <w:pStyle w:val="BodyText"/>
      </w:pPr>
      <w:r>
        <w:rPr>
          <w:bCs/>
          <w:b/>
        </w:rPr>
        <w:t xml:space="preserve">Location:</w:t>
      </w:r>
      <w:r>
        <w:t xml:space="preserve"> </w:t>
      </w:r>
      <w:r>
        <w:t xml:space="preserve">Johannesburg, South Afric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Johannesburg, South Africa</w:t>
      </w:r>
    </w:p>
    <w:bookmarkStart w:id="21" w:name="Xe9e480d12b25f9f08a4662010092002d1801478"/>
    <w:p>
      <w:pPr>
        <w:pStyle w:val="Heading2"/>
      </w:pPr>
      <w:r>
        <w:t xml:space="preserve">Subject: Internship Application Letter for Electronics Engineer Position</w:t>
      </w:r>
    </w:p>
    <w:bookmarkEnd w:id="21"/>
    <w:p>
      <w:pPr>
        <w:pStyle w:val="FirstParagraph"/>
      </w:pPr>
      <w:r>
        <w:t xml:space="preserve">Dear Hiring Manager,</w:t>
      </w:r>
    </w:p>
    <w:p>
      <w:pPr>
        <w:pStyle w:val="BodyText"/>
      </w:pPr>
      <w:r>
        <w:t xml:space="preserve">It is with immense enthusiasm that I submit my application for the Electronics Engineer Internship position at your esteemed organization in Johannesburg, South Africa. As a final-year Electronics Engineering student at the University of the Witwatersrand with a strong academic record and hands-on project experience, I am confident that my technical skills and passion for innovation align perfectly with your company's objectives. This</w:t>
      </w:r>
      <w:r>
        <w:t xml:space="preserve"> </w:t>
      </w:r>
      <w:r>
        <w:rPr>
          <w:bCs/>
          <w:b/>
        </w:rPr>
        <w:t xml:space="preserve">Internship Application Letter</w:t>
      </w:r>
      <w:r>
        <w:t xml:space="preserve"> </w:t>
      </w:r>
      <w:r>
        <w:t xml:space="preserve">represents my earnest commitment to contributing to South Africa's technological advancement through practical engineering solutions in Johannesburg, the economic heart of our nation.</w:t>
      </w:r>
    </w:p>
    <w:p>
      <w:pPr>
        <w:pStyle w:val="BodyText"/>
      </w:pPr>
      <w:r>
        <w:t xml:space="preserve">My academic journey has equipped me with comprehensive theoretical knowledge and practical competencies essential for an Electronics Engineer role. I have mastered circuit design principles using industry-standard tools such as Altium Designer, LTspice, and MATLAB. My coursework includes specialized subjects like Embedded Systems Development, RF Communication Engineering, Power Electronics Systems, and Digital Signal Processing – all directly applicable to the challenges facing South Africa's electronics sector. In my capstone project titled "Solar-Powered IoT Water Quality Monitoring System," I designed a low-cost sensor network for rural communities in Limpopo Province. This project required me to develop PCB layouts, program microcontrollers (PIC16F877A), and optimize energy consumption – skills I am eager to apply within the dynamic environment of Johannesburg, South Africa.</w:t>
      </w:r>
    </w:p>
    <w:p>
      <w:pPr>
        <w:pStyle w:val="BodyText"/>
      </w:pPr>
      <w:r>
        <w:t xml:space="preserve">What particularly excites me about this opportunity is your company's pioneering work in sustainable electronics solutions for Southern Africa. Having followed your recent initiatives in developing energy-efficient communication infrastructure for the Gauteng province, I recognize how critical such innovations are to our nation's development goals. As an Electronics Engineer candidate, I am deeply motivated by South Africa's strategic position as a technological hub on the African continent – Johannesburg serves as the nerve center for electronics manufacturing, telecommunications advancements, and research collaborations across Southern Africa. Your commitment to fostering local talent through internships resonates with my aspiration to contribute meaningfully to South Africa's engineering landscape while gaining mentorship from industry leaders in Johannesburg.</w:t>
      </w:r>
    </w:p>
    <w:p>
      <w:pPr>
        <w:pStyle w:val="BodyText"/>
      </w:pPr>
      <w:r>
        <w:t xml:space="preserve">My technical proficiency extends beyond academic projects. I have developed a portable ECG signal processing device using Raspberry Pi and ADS1292R chips, which won third prize at the 2023 Wits Engineering Innovation Challenge. Additionally, I completed a six-month internship at Soweto-based tech startup "Nexus Innovations," where I assisted in designing PCBs for medical diagnostic equipment and performed quality assurance testing that reduced product defect rates by 18%. This experience taught me to navigate the South African regulatory environment (including SABS compliance) while developing solutions tailored to local infrastructure constraints – a critical skill for electronics professionals operating in Johannesburg, South Africa.</w:t>
      </w:r>
    </w:p>
    <w:p>
      <w:pPr>
        <w:pStyle w:val="BodyText"/>
      </w:pPr>
      <w:r>
        <w:t xml:space="preserve">I am particularly drawn to your company's focus on emerging technologies like 5G deployment and smart grid systems, which are transforming Johannesburg's urban landscape. As an Electronics Engineer intern, I am prepared to support your teams in:</w:t>
      </w:r>
    </w:p>
    <w:p>
      <w:pPr>
        <w:numPr>
          <w:ilvl w:val="0"/>
          <w:numId w:val="1001"/>
        </w:numPr>
        <w:pStyle w:val="Compact"/>
      </w:pPr>
      <w:r>
        <w:t xml:space="preserve">Prototyping hardware for IoT applications</w:t>
      </w:r>
    </w:p>
    <w:p>
      <w:pPr>
        <w:numPr>
          <w:ilvl w:val="0"/>
          <w:numId w:val="1001"/>
        </w:numPr>
        <w:pStyle w:val="Compact"/>
      </w:pPr>
      <w:r>
        <w:t xml:space="preserve">Conducting circuit simulations and validation testing</w:t>
      </w:r>
    </w:p>
    <w:p>
      <w:pPr>
        <w:numPr>
          <w:ilvl w:val="0"/>
          <w:numId w:val="1001"/>
        </w:numPr>
        <w:pStyle w:val="Compact"/>
      </w:pPr>
      <w:r>
        <w:t xml:space="preserve">Assisting in PCB layout design and fabrication processes</w:t>
      </w:r>
    </w:p>
    <w:p>
      <w:pPr>
        <w:numPr>
          <w:ilvl w:val="0"/>
          <w:numId w:val="1001"/>
        </w:numPr>
        <w:pStyle w:val="Compact"/>
      </w:pPr>
      <w:r>
        <w:t xml:space="preserve">Documenting technical specifications per industry standards</w:t>
      </w:r>
    </w:p>
    <w:p>
      <w:pPr>
        <w:pStyle w:val="FirstParagraph"/>
      </w:pPr>
      <w:r>
        <w:t xml:space="preserve">Beyond technical skills, I possess the adaptability required to thrive in Johannesburg's fast-paced business ecosystem. Having participated in the JSE (Johannesburg Stock Exchange) TechConnect Mentorship Programme, I've developed strong communication abilities and cultural awareness essential for collaborative engineering environments. My fluency in English and basic proficiency in Zulu enable effective teamwork across diverse South African communities – a critical asset as Johannesburg remains one of Africa's most multicultural cities. I understand that successful electronics engineering in South Africa requires not only technical excellence but also sensitivity to local socio-economic contexts, which I have actively cultivated through community projects supporting rural connectivity initiatives.</w:t>
      </w:r>
    </w:p>
    <w:p>
      <w:pPr>
        <w:pStyle w:val="BodyText"/>
      </w:pPr>
      <w:r>
        <w:t xml:space="preserve">South Africa Johannesburg represents an unparalleled environment for electronics engineering growth. With the government's recent "Digital Economy Strategy" prioritizing semiconductor manufacturing and smart city infrastructure, Johannesburg has become a magnet for global tech investment. Your company's leadership in this transformation makes it the ideal setting for me to grow as an Electronics Engineer while contributing to meaningful projects that impact millions across South Africa. I am especially impressed by your partnership with Tshwane University of Technology on the "Next-Gen Electronics Incubator" – a program demonstrating your commitment to nurturing local talent, which aligns perfectly with my career aspirations.</w:t>
      </w:r>
    </w:p>
    <w:p>
      <w:pPr>
        <w:pStyle w:val="BodyText"/>
      </w:pPr>
      <w:r>
        <w:t xml:space="preserve">I am eager to bring my proactive approach and technical capabilities to your team. My resume, attached for your review, provides further detail about my qualifications. Thank you for considering this</w:t>
      </w:r>
      <w:r>
        <w:t xml:space="preserve"> </w:t>
      </w:r>
      <w:r>
        <w:rPr>
          <w:bCs/>
          <w:b/>
        </w:rPr>
        <w:t xml:space="preserve">Internship Application Letter</w:t>
      </w:r>
      <w:r>
        <w:t xml:space="preserve">. I would welcome the opportunity to discuss how my skills in electronics design, prototyping, and systems integration can support your innovative projects in Johannesburg. I am available for an interview at your earliest convenience and can be reached at [Phone Number] or [Email Address].</w:t>
      </w:r>
    </w:p>
    <w:p>
      <w:pPr>
        <w:pStyle w:val="BodyText"/>
      </w:pPr>
      <w:r>
        <w:t xml:space="preserve">Thank you for investing your time in reviewing my application. I look forward to the possibility of contributing to your organization's mission of advancing electronics engineering solutions across South Africa Johannesburg.</w:t>
      </w:r>
    </w:p>
    <w:p>
      <w:pPr>
        <w:pStyle w:val="BodyText"/>
      </w:pPr>
      <w:r>
        <w:t xml:space="preserve">Sincerely,</w:t>
      </w:r>
    </w:p>
    <w:p>
      <w:pPr>
        <w:pStyle w:val="BodyText"/>
      </w:pPr>
      <w:r>
        <w:t xml:space="preserve">[Your Full Name]</w:t>
      </w:r>
    </w:p>
    <w:p>
      <w:pPr>
        <w:pStyle w:val="BodyText"/>
      </w:pPr>
      <w:r>
        <w:t xml:space="preserve">[Your Student ID Number,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16:23:05Z</dcterms:created>
  <dcterms:modified xsi:type="dcterms:W3CDTF">2025-12-08T16:23:05Z</dcterms:modified>
</cp:coreProperties>
</file>

<file path=docProps/custom.xml><?xml version="1.0" encoding="utf-8"?>
<Properties xmlns="http://schemas.openxmlformats.org/officeDocument/2006/custom-properties" xmlns:vt="http://schemas.openxmlformats.org/officeDocument/2006/docPropsVTypes"/>
</file>